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FE4" w:rsidRDefault="00CB6FE4" w:rsidP="00CB6FE4">
      <w:pPr>
        <w:spacing w:after="0" w:line="360" w:lineRule="auto"/>
        <w:rPr>
          <w:rFonts w:asciiTheme="majorBidi" w:hAnsiTheme="majorBidi" w:cstheme="majorBid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454365</wp:posOffset>
            </wp:positionV>
            <wp:extent cx="4619625" cy="809625"/>
            <wp:effectExtent l="0" t="0" r="0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6FE4" w:rsidRDefault="00CB6FE4" w:rsidP="00CB6FE4">
      <w:pPr>
        <w:spacing w:after="0" w:line="360" w:lineRule="auto"/>
        <w:rPr>
          <w:rFonts w:asciiTheme="majorBidi" w:hAnsiTheme="majorBidi" w:cstheme="majorBidi"/>
        </w:rPr>
      </w:pPr>
    </w:p>
    <w:p w:rsidR="00CB6FE4" w:rsidRDefault="00CB6FE4" w:rsidP="00CB6FE4">
      <w:pPr>
        <w:spacing w:after="0" w:line="360" w:lineRule="auto"/>
        <w:jc w:val="center"/>
        <w:rPr>
          <w:rFonts w:asciiTheme="majorBidi" w:eastAsiaTheme="majorBidi" w:hAnsiTheme="majorBidi" w:cstheme="majorBidi"/>
          <w:b/>
          <w:bCs/>
          <w:sz w:val="38"/>
          <w:szCs w:val="38"/>
        </w:rPr>
      </w:pPr>
      <w:r>
        <w:rPr>
          <w:rFonts w:asciiTheme="majorBidi" w:eastAsiaTheme="majorBidi" w:hAnsiTheme="majorBidi" w:cstheme="majorBidi"/>
          <w:b/>
          <w:bCs/>
          <w:sz w:val="38"/>
          <w:szCs w:val="38"/>
        </w:rPr>
        <w:t>COLLEGE OF COMPUTING AND INFORMATICS</w:t>
      </w:r>
    </w:p>
    <w:p w:rsidR="00CB6FE4" w:rsidRDefault="00CB6FE4" w:rsidP="00CB6FE4">
      <w:pPr>
        <w:spacing w:after="0" w:line="360" w:lineRule="auto"/>
        <w:jc w:val="center"/>
        <w:rPr>
          <w:rFonts w:asciiTheme="majorBidi" w:eastAsiaTheme="majorBidi" w:hAnsiTheme="majorBidi" w:cstheme="majorBidi"/>
          <w:b/>
          <w:bCs/>
          <w:sz w:val="38"/>
          <w:szCs w:val="38"/>
        </w:rPr>
      </w:pPr>
      <w:r>
        <w:rPr>
          <w:rFonts w:asciiTheme="majorBidi" w:eastAsiaTheme="majorBidi" w:hAnsiTheme="majorBidi" w:cstheme="majorBidi"/>
          <w:b/>
          <w:bCs/>
          <w:sz w:val="38"/>
          <w:szCs w:val="38"/>
        </w:rPr>
        <w:t>Assignment – 4</w:t>
      </w:r>
    </w:p>
    <w:p w:rsidR="00CB6FE4" w:rsidRDefault="00CB6FE4" w:rsidP="00CB6FE4">
      <w:pPr>
        <w:spacing w:after="0" w:line="360" w:lineRule="auto"/>
        <w:rPr>
          <w:rFonts w:asciiTheme="majorBidi" w:eastAsiaTheme="majorBidi" w:hAnsiTheme="majorBidi" w:cstheme="majorBidi"/>
          <w:b/>
          <w:bCs/>
          <w:sz w:val="24"/>
          <w:szCs w:val="24"/>
        </w:rPr>
      </w:pPr>
      <w:r>
        <w:rPr>
          <w:rFonts w:asciiTheme="majorBidi" w:eastAsiaTheme="majorBidi" w:hAnsiTheme="majorBidi" w:cstheme="majorBidi"/>
          <w:b/>
          <w:bCs/>
          <w:sz w:val="24"/>
          <w:szCs w:val="24"/>
        </w:rPr>
        <w:t>Course Title</w:t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eastAsiaTheme="majorBidi" w:hAnsiTheme="majorBidi" w:cstheme="majorBidi"/>
          <w:b/>
          <w:bCs/>
          <w:sz w:val="24"/>
          <w:szCs w:val="24"/>
        </w:rPr>
        <w:t>: Web Technologies</w:t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eastAsiaTheme="majorBidi" w:hAnsiTheme="majorBidi" w:cstheme="majorBidi"/>
          <w:b/>
          <w:bCs/>
          <w:sz w:val="24"/>
          <w:szCs w:val="24"/>
        </w:rPr>
        <w:t xml:space="preserve">           </w:t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eastAsiaTheme="majorBidi" w:hAnsiTheme="majorBidi" w:cstheme="majorBidi"/>
          <w:b/>
          <w:bCs/>
          <w:sz w:val="24"/>
          <w:szCs w:val="24"/>
        </w:rPr>
        <w:t xml:space="preserve">   Course Code: IT230</w:t>
      </w:r>
    </w:p>
    <w:p w:rsidR="00CB6FE4" w:rsidRDefault="00CB6FE4" w:rsidP="00CB6FE4">
      <w:p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 xml:space="preserve">Note: </w:t>
      </w:r>
    </w:p>
    <w:p w:rsidR="00CB6FE4" w:rsidRDefault="00CB6FE4" w:rsidP="00CB6FE4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Submission Deadline: 31/12/2016 at 23:59</w:t>
      </w:r>
    </w:p>
    <w:p w:rsidR="00CB6FE4" w:rsidRDefault="0012025D" w:rsidP="00CB6FE4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4</w:t>
      </w:r>
      <w:r w:rsidR="00CB6FE4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 xml:space="preserve"> Marks</w:t>
      </w:r>
    </w:p>
    <w:p w:rsidR="00CB6FE4" w:rsidRDefault="00CB6FE4" w:rsidP="00CB6FE4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Copied assignment will be graded zero mark.</w:t>
      </w:r>
    </w:p>
    <w:p w:rsidR="00CB6FE4" w:rsidRDefault="00CB6FE4" w:rsidP="00CB6FE4">
      <w:pPr>
        <w:pBdr>
          <w:bottom w:val="single" w:sz="4" w:space="1" w:color="auto"/>
        </w:pBdr>
        <w:spacing w:after="0" w:line="360" w:lineRule="auto"/>
        <w:rPr>
          <w:rFonts w:asciiTheme="majorBidi" w:hAnsiTheme="majorBidi" w:cstheme="majorBidi"/>
          <w:b/>
          <w:sz w:val="24"/>
          <w:szCs w:val="24"/>
        </w:rPr>
      </w:pPr>
    </w:p>
    <w:p w:rsidR="00CB6FE4" w:rsidRDefault="00CB6FE4" w:rsidP="00CB6FE4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>
        <w:rPr>
          <w:rFonts w:asciiTheme="majorBidi" w:eastAsiaTheme="majorBidi" w:hAnsiTheme="majorBidi" w:cstheme="majorBidi"/>
          <w:sz w:val="24"/>
          <w:szCs w:val="24"/>
        </w:rPr>
        <w:t>Q1.</w:t>
      </w:r>
      <w:r>
        <w:rPr>
          <w:rFonts w:ascii="Book Antiqua" w:hAnsi="Book Antiqua" w:cs="Times"/>
          <w:b/>
          <w:sz w:val="24"/>
          <w:szCs w:val="24"/>
        </w:rPr>
        <w:t xml:space="preserve"> Which of the following is a "well formed" XML document</w:t>
      </w:r>
      <w:r>
        <w:rPr>
          <w:rFonts w:ascii="Book Antiqua" w:hAnsi="Book Antiqua" w:cs="Times"/>
          <w:b/>
          <w:color w:val="FF0000"/>
          <w:sz w:val="24"/>
          <w:szCs w:val="24"/>
        </w:rPr>
        <w:t xml:space="preserve">:                                          [1.0 Mark]                                                                           </w:t>
      </w:r>
    </w:p>
    <w:p w:rsidR="00CB6FE4" w:rsidRDefault="00CB6FE4" w:rsidP="00CB6F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firstElement&gt;some text goes here</w:t>
      </w:r>
      <w:r>
        <w:rPr>
          <w:rFonts w:cstheme="minorHAnsi"/>
          <w:sz w:val="24"/>
          <w:szCs w:val="24"/>
        </w:rPr>
        <w:br/>
        <w:t>&lt;secondElement&gt;another text goes here&lt;/secondElement&gt;</w:t>
      </w:r>
      <w:r>
        <w:rPr>
          <w:rFonts w:cstheme="minorHAnsi"/>
          <w:sz w:val="24"/>
          <w:szCs w:val="24"/>
        </w:rPr>
        <w:br/>
        <w:t>&lt;/firstElement&gt;</w:t>
      </w:r>
    </w:p>
    <w:p w:rsidR="00CB6FE4" w:rsidRDefault="00CB6FE4" w:rsidP="00CB6FE4">
      <w:pPr>
        <w:pStyle w:val="ListParagraph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>No</w:t>
      </w:r>
    </w:p>
    <w:p w:rsidR="00CB6FE4" w:rsidRDefault="00CB6FE4" w:rsidP="00CB6F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firstElement&gt;some text goes here&lt;/firstElement&gt;</w:t>
      </w:r>
      <w:r>
        <w:rPr>
          <w:rFonts w:cstheme="minorHAnsi"/>
          <w:sz w:val="24"/>
          <w:szCs w:val="24"/>
        </w:rPr>
        <w:br/>
        <w:t>&lt;secondElement&gt; another text goes here&lt;/secondElement&gt;</w:t>
      </w:r>
    </w:p>
    <w:p w:rsidR="00CB6FE4" w:rsidRDefault="00BE61D2" w:rsidP="00CB6FE4">
      <w:pPr>
        <w:pStyle w:val="ListParagraph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>No</w:t>
      </w:r>
      <w:bookmarkStart w:id="0" w:name="_GoBack"/>
      <w:bookmarkEnd w:id="0"/>
    </w:p>
    <w:p w:rsidR="00CB6FE4" w:rsidRDefault="00CB6FE4" w:rsidP="00CB6F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?xml version="1.0"?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to&gt;Sam&lt;/to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from&gt;John&lt;/from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heading&gt;Reminder&lt;/heading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body&gt;Please save my mobile number !&lt;/body&gt;</w:t>
      </w:r>
    </w:p>
    <w:p w:rsidR="00CB6FE4" w:rsidRDefault="00CB6FE4" w:rsidP="00CB6FE4">
      <w:pPr>
        <w:pStyle w:val="ListParagraph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>No</w:t>
      </w:r>
    </w:p>
    <w:p w:rsidR="00CB6FE4" w:rsidRDefault="00CB6FE4" w:rsidP="00CB6F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?xml version="1.0"?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note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to&gt;Sam&lt;/to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from&gt;John&lt;/from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heading&gt;Reminder&lt;/heading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body&gt;Save my Mobile Number!&lt;/body&gt;</w:t>
      </w:r>
    </w:p>
    <w:p w:rsidR="00CB6FE4" w:rsidRDefault="00CB6FE4" w:rsidP="00CB6FE4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/note&gt;</w:t>
      </w:r>
    </w:p>
    <w:p w:rsidR="00CB6FE4" w:rsidRDefault="00CB6FE4" w:rsidP="00CB6FE4">
      <w:pPr>
        <w:pStyle w:val="ListParagraph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Yes</w:t>
      </w:r>
    </w:p>
    <w:p w:rsidR="00CB6FE4" w:rsidRDefault="00CB6FE4" w:rsidP="00CB6FE4">
      <w:pPr>
        <w:pStyle w:val="ListParagraph"/>
        <w:spacing w:line="360" w:lineRule="auto"/>
        <w:rPr>
          <w:rFonts w:asciiTheme="majorBidi" w:eastAsiaTheme="majorBidi" w:hAnsiTheme="majorBidi" w:cstheme="majorBidi"/>
          <w:sz w:val="24"/>
          <w:szCs w:val="24"/>
        </w:rPr>
      </w:pPr>
    </w:p>
    <w:p w:rsidR="00CB6FE4" w:rsidRPr="00124562" w:rsidRDefault="00CB6FE4" w:rsidP="00124562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  <w:r>
        <w:rPr>
          <w:rFonts w:ascii="Book Antiqua" w:hAnsi="Book Antiqua" w:cs="Times"/>
          <w:b/>
          <w:sz w:val="24"/>
          <w:szCs w:val="24"/>
        </w:rPr>
        <w:lastRenderedPageBreak/>
        <w:t>Q2: Using XML, Design your class schedule for this semester.</w:t>
      </w:r>
      <w:r w:rsidR="00124562">
        <w:rPr>
          <w:rFonts w:ascii="Book Antiqua" w:hAnsi="Book Antiqua" w:cs="Times"/>
          <w:b/>
          <w:sz w:val="24"/>
          <w:szCs w:val="24"/>
        </w:rPr>
        <w:t xml:space="preserve"> Each class has:   </w:t>
      </w:r>
      <w:r>
        <w:rPr>
          <w:rFonts w:ascii="Book Antiqua" w:hAnsi="Book Antiqua" w:cs="Times"/>
          <w:b/>
          <w:sz w:val="24"/>
          <w:szCs w:val="24"/>
        </w:rPr>
        <w:t>Title, Start time, End time and Instructor.</w:t>
      </w:r>
      <w:r w:rsidR="00124562">
        <w:rPr>
          <w:rFonts w:ascii="Book Antiqua" w:hAnsi="Book Antiqua" w:cs="Times"/>
          <w:b/>
          <w:sz w:val="24"/>
          <w:szCs w:val="24"/>
        </w:rPr>
        <w:t xml:space="preserve">                                                        </w:t>
      </w:r>
      <w:r w:rsidR="00124562">
        <w:rPr>
          <w:rFonts w:ascii="Book Antiqua" w:eastAsia="Times New Roman" w:hAnsi="Book Antiqua" w:cstheme="majorBidi"/>
          <w:b/>
          <w:color w:val="FF0000"/>
          <w:sz w:val="24"/>
          <w:szCs w:val="24"/>
        </w:rPr>
        <w:t>[1.0 Mark]</w:t>
      </w:r>
    </w:p>
    <w:p w:rsidR="00CB6FE4" w:rsidRDefault="00CB6FE4" w:rsidP="00CB6FE4">
      <w:pP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Answer: (varies with each student)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?xml version=”1.0”?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class_schedul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class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title&gt;IT230&lt;/titl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start_time&gt;15:00&lt;/start_tim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end_time&gt;15:50&lt;/end_tim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instructor&gt;XXXXX&lt;/instructor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/class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class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title&gt;IT270&lt;/titl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start_time&gt;16:00&lt;/start_tim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end_time&gt;16:50&lt;/end_tim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instructor&gt;XXXXX&lt;/instructor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/class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/class_schedule&gt;</w:t>
      </w:r>
    </w:p>
    <w:p w:rsidR="00CB6FE4" w:rsidRDefault="00CB6FE4">
      <w:pPr>
        <w:spacing w:line="259" w:lineRule="auto"/>
        <w:rPr>
          <w:rFonts w:ascii="Book Antiqua" w:hAnsi="Book Antiqua" w:cs="Times"/>
          <w:b/>
          <w:sz w:val="24"/>
          <w:szCs w:val="24"/>
        </w:rPr>
      </w:pPr>
      <w:r>
        <w:rPr>
          <w:rFonts w:ascii="Book Antiqua" w:hAnsi="Book Antiqua" w:cs="Times"/>
          <w:b/>
          <w:sz w:val="24"/>
          <w:szCs w:val="24"/>
        </w:rPr>
        <w:br w:type="page"/>
      </w:r>
    </w:p>
    <w:p w:rsidR="00CB6FE4" w:rsidRDefault="00CB6FE4" w:rsidP="00CB6FE4">
      <w:pPr>
        <w:rPr>
          <w:rFonts w:ascii="Book Antiqua" w:hAnsi="Book Antiqua" w:cs="Times"/>
          <w:b/>
          <w:sz w:val="24"/>
          <w:szCs w:val="24"/>
        </w:rPr>
      </w:pPr>
      <w:r>
        <w:rPr>
          <w:rFonts w:ascii="Book Antiqua" w:hAnsi="Book Antiqua" w:cs="Times"/>
          <w:b/>
          <w:sz w:val="24"/>
          <w:szCs w:val="24"/>
        </w:rPr>
        <w:lastRenderedPageBreak/>
        <w:t xml:space="preserve">Q3. </w:t>
      </w:r>
      <w:r w:rsidR="0012025D">
        <w:rPr>
          <w:rFonts w:ascii="Book Antiqua" w:hAnsi="Book Antiqua" w:cs="Times"/>
          <w:b/>
          <w:sz w:val="24"/>
          <w:szCs w:val="24"/>
        </w:rPr>
        <w:t xml:space="preserve">Given the XHTML page “Main.html”, Write the corresponding JSP page that displays congratulation message if grade &gt; 60 and sorry message if grade &lt; 60 and error message of grade &gt; 100 as the following:                                                </w:t>
      </w:r>
      <w:r w:rsidR="0012025D">
        <w:rPr>
          <w:rFonts w:ascii="Book Antiqua" w:hAnsi="Book Antiqua" w:cs="Times"/>
          <w:b/>
          <w:color w:val="FF0000"/>
          <w:sz w:val="24"/>
          <w:szCs w:val="24"/>
        </w:rPr>
        <w:t xml:space="preserve">[1.0 Mark] </w:t>
      </w:r>
      <w:r w:rsidR="0012025D">
        <w:rPr>
          <w:rFonts w:ascii="Book Antiqua" w:hAnsi="Book Antiqua" w:cs="Times"/>
          <w:b/>
          <w:sz w:val="24"/>
          <w:szCs w:val="24"/>
        </w:rPr>
        <w:t xml:space="preserve">                                                                                    </w:t>
      </w:r>
    </w:p>
    <w:p w:rsidR="00CB6FE4" w:rsidRDefault="00CB6FE4" w:rsidP="00CB6FE4">
      <w:pPr>
        <w:tabs>
          <w:tab w:val="left" w:pos="2910"/>
        </w:tabs>
        <w:jc w:val="center"/>
        <w:rPr>
          <w:rFonts w:ascii="Book Antiqua" w:hAnsi="Book Antiqua" w:cs="Times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914525</wp:posOffset>
                </wp:positionV>
                <wp:extent cx="2686050" cy="26606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B6FE4" w:rsidRDefault="00CB6FE4" w:rsidP="00CB6FE4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t xml:space="preserve">Figure 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C00000"/>
                              </w:rPr>
                              <w:t>1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fldChar w:fldCharType="end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  <w:lang w:val="en-GB"/>
                              </w:rPr>
                              <w:t xml:space="preserve"> Main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52.25pt;margin-top:150.75pt;width:211.5pt;height:2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" stroked="f">
                <v:textbox style="mso-fit-shape-to-text:t" inset="0,0,0,0">
                  <w:txbxContent>
                    <w:p w:rsidR="00CB6FE4" w:rsidRDefault="00CB6FE4" w:rsidP="00CB6FE4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C00000"/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t xml:space="preserve">Figure 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fldChar w:fldCharType="begin"/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instrText xml:space="preserve"> SEQ Figure \* ARABIC </w:instrTex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  <w:color w:val="C00000"/>
                        </w:rPr>
                        <w:t>1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fldChar w:fldCharType="end"/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  <w:lang w:val="en-GB"/>
                        </w:rPr>
                        <w:t xml:space="preserve"> Main.htm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905000</wp:posOffset>
            </wp:positionH>
            <wp:positionV relativeFrom="paragraph">
              <wp:posOffset>28575</wp:posOffset>
            </wp:positionV>
            <wp:extent cx="2686050" cy="1847850"/>
            <wp:effectExtent l="19050" t="19050" r="19050" b="190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8478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Book Antiqua" w:hAnsi="Book Antiqua" w:cs="Times"/>
          <w:b/>
          <w:sz w:val="24"/>
          <w:szCs w:val="24"/>
        </w:rPr>
        <w:br w:type="textWrapping" w:clear="all"/>
      </w:r>
      <w:r>
        <w:rPr>
          <w:noProof/>
        </w:rPr>
        <w:drawing>
          <wp:inline distT="0" distB="0" distL="0" distR="0">
            <wp:extent cx="4805680" cy="893445"/>
            <wp:effectExtent l="19050" t="19050" r="1397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89344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B6FE4" w:rsidRDefault="00CB6FE4" w:rsidP="00CB6FE4">
      <w:pPr>
        <w:tabs>
          <w:tab w:val="left" w:pos="2910"/>
        </w:tabs>
        <w:jc w:val="center"/>
        <w:rPr>
          <w:rFonts w:ascii="Book Antiqua" w:hAnsi="Book Antiqua" w:cs="Times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4805680" cy="882650"/>
            <wp:effectExtent l="19050" t="19050" r="1397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8826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B6FE4" w:rsidRDefault="00CB6FE4" w:rsidP="00CB6FE4">
      <w:pPr>
        <w:tabs>
          <w:tab w:val="left" w:pos="2910"/>
        </w:tabs>
        <w:jc w:val="center"/>
        <w:rPr>
          <w:rFonts w:ascii="Book Antiqua" w:hAnsi="Book Antiqua" w:cs="Times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943610</wp:posOffset>
                </wp:positionV>
                <wp:extent cx="2686050" cy="26606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B6FE4" w:rsidRDefault="00CB6FE4" w:rsidP="00CB6FE4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</w:rPr>
                              <w:t>Figure 2</w:t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C00000"/>
                                <w:lang w:val="en-GB"/>
                              </w:rPr>
                              <w:t xml:space="preserve"> Main.js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0;margin-top:74.3pt;width:211.5pt;height:20.9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" stroked="f">
                <v:textbox style="mso-fit-shape-to-text:t" inset="0,0,0,0">
                  <w:txbxContent>
                    <w:p w:rsidR="00CB6FE4" w:rsidRDefault="00CB6FE4" w:rsidP="00CB6FE4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C00000"/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</w:rPr>
                        <w:t>Figure 2</w:t>
                      </w:r>
                      <w:r>
                        <w:rPr>
                          <w:b/>
                          <w:bCs/>
                          <w:i w:val="0"/>
                          <w:iCs w:val="0"/>
                          <w:color w:val="C00000"/>
                          <w:lang w:val="en-GB"/>
                        </w:rPr>
                        <w:t xml:space="preserve"> Main.js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4784725" cy="882650"/>
            <wp:effectExtent l="19050" t="19050" r="15875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725" cy="8826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B6FE4" w:rsidRPr="0012025D" w:rsidRDefault="00CB6FE4" w:rsidP="00CB6FE4">
      <w:pPr>
        <w:tabs>
          <w:tab w:val="left" w:pos="2910"/>
        </w:tabs>
        <w:rPr>
          <w:rFonts w:ascii="Book Antiqua" w:hAnsi="Book Antiqua" w:cs="Times"/>
          <w:b/>
          <w:sz w:val="24"/>
          <w:szCs w:val="24"/>
          <w:u w:val="single"/>
        </w:rPr>
      </w:pPr>
      <w:r w:rsidRPr="0012025D">
        <w:rPr>
          <w:rFonts w:ascii="Book Antiqua" w:hAnsi="Book Antiqua" w:cs="Times"/>
          <w:b/>
          <w:sz w:val="24"/>
          <w:szCs w:val="24"/>
          <w:u w:val="single"/>
        </w:rPr>
        <w:t>Main.html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!DOCTYPE html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html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body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h2&gt;Enter Your Information&lt;/h2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form action="main.jsp"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Full name:&lt;br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&lt;input type="text" name="fullname"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&lt;br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Mark:&lt;br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lastRenderedPageBreak/>
        <w:t xml:space="preserve">  &lt;input type="text" name="mark"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&lt;br&gt;&lt;br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  &lt;input type="submit" value="Submit"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 xml:space="preserve">&lt;/form&gt; 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/body&gt;</w:t>
      </w:r>
    </w:p>
    <w:p w:rsidR="00CB6FE4" w:rsidRPr="0012025D" w:rsidRDefault="00CB6FE4" w:rsidP="00CB6FE4">
      <w:pPr>
        <w:ind w:left="720"/>
        <w:rPr>
          <w:rFonts w:ascii="Courier New" w:hAnsi="Courier New" w:cs="Courier New"/>
          <w:bCs/>
          <w:sz w:val="24"/>
          <w:szCs w:val="24"/>
        </w:rPr>
      </w:pPr>
      <w:r w:rsidRPr="0012025D">
        <w:rPr>
          <w:rFonts w:ascii="Courier New" w:hAnsi="Courier New" w:cs="Courier New"/>
          <w:bCs/>
          <w:sz w:val="24"/>
          <w:szCs w:val="24"/>
        </w:rPr>
        <w:t>&lt;/html&gt;</w:t>
      </w:r>
    </w:p>
    <w:p w:rsidR="00CB6FE4" w:rsidRDefault="00CB6FE4" w:rsidP="00CB6FE4">
      <w:pPr>
        <w:tabs>
          <w:tab w:val="left" w:pos="2910"/>
        </w:tabs>
        <w:rPr>
          <w:rFonts w:ascii="Book Antiqua" w:hAnsi="Book Antiqua" w:cs="Times"/>
          <w:b/>
          <w:color w:val="FF0000"/>
          <w:sz w:val="24"/>
          <w:szCs w:val="24"/>
          <w:u w:val="single"/>
        </w:rPr>
      </w:pPr>
      <w:r>
        <w:rPr>
          <w:rFonts w:ascii="Book Antiqua" w:hAnsi="Book Antiqua" w:cs="Times"/>
          <w:b/>
          <w:color w:val="FF0000"/>
          <w:sz w:val="24"/>
          <w:szCs w:val="24"/>
          <w:u w:val="single"/>
        </w:rPr>
        <w:t>Main.jsp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&lt;html 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xmlns="http://www.w3.org/1999/xhtml"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xmlns:jsp="http://java.sun.com/JSP/Page"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xmlns:c="http://java.sun.com/jsp/jstl/core"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jsp:directive.page contentType="text/html"/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head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title&gt;main.jsp&lt;/title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/head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body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%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int mark = Integer.parseInt(request.getParameter("mark")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String fullname = request.getParameter("fullname"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if (mark &gt; 100) {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%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h2&gt;Error, Mark should not exceed 100 &lt;lh2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%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}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else if (mark &gt;= 60) {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%&gt; 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h2&gt;Congratulations you have passed, &lt;%= fullname %&gt;&lt;/h2&gt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&lt;%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}</w:t>
      </w:r>
    </w:p>
    <w:p w:rsidR="00CB6FE4" w:rsidRPr="00CB6FE4" w:rsidRDefault="00CB6FE4" w:rsidP="00CB6FE4">
      <w:pPr>
        <w:rPr>
          <w:rFonts w:ascii="Book Antiqua" w:hAnsi="Book Antiqua" w:cs="Times"/>
          <w:b/>
          <w:sz w:val="24"/>
          <w:szCs w:val="24"/>
        </w:rPr>
      </w:pPr>
      <w:r>
        <w:rPr>
          <w:rFonts w:ascii="Book Antiqua" w:hAnsi="Book Antiqua" w:cs="Times"/>
          <w:b/>
          <w:sz w:val="24"/>
          <w:szCs w:val="24"/>
        </w:rPr>
        <w:br w:type="page"/>
      </w:r>
      <w:r>
        <w:rPr>
          <w:rFonts w:ascii="Book Antiqua" w:hAnsi="Book Antiqua" w:cs="Times"/>
          <w:b/>
          <w:sz w:val="24"/>
          <w:szCs w:val="24"/>
        </w:rPr>
        <w:lastRenderedPageBreak/>
        <w:t xml:space="preserve">Q4. Write a simple servlet that displays </w:t>
      </w:r>
      <w:r w:rsidR="0012025D">
        <w:rPr>
          <w:rFonts w:ascii="Book Antiqua" w:hAnsi="Book Antiqua" w:cs="Times"/>
          <w:b/>
          <w:sz w:val="24"/>
          <w:szCs w:val="24"/>
        </w:rPr>
        <w:t>the input of the following form</w:t>
      </w:r>
      <w:r w:rsidR="0012025D">
        <w:t xml:space="preserve">: </w:t>
      </w:r>
      <w:r>
        <w:rPr>
          <w:rFonts w:ascii="Book Antiqua" w:eastAsia="Times New Roman" w:hAnsi="Book Antiqua" w:cstheme="majorBidi"/>
          <w:b/>
          <w:color w:val="FF0000"/>
          <w:sz w:val="24"/>
          <w:szCs w:val="24"/>
        </w:rPr>
        <w:t>[1.0 Mark]</w:t>
      </w:r>
    </w:p>
    <w:p w:rsidR="00CB6FE4" w:rsidRDefault="00CB6FE4" w:rsidP="00CB6FE4">
      <w:pPr>
        <w:keepNext/>
        <w:jc w:val="center"/>
      </w:pPr>
      <w:r>
        <w:rPr>
          <w:noProof/>
        </w:rPr>
        <w:drawing>
          <wp:inline distT="0" distB="0" distL="0" distR="0">
            <wp:extent cx="1988185" cy="1350645"/>
            <wp:effectExtent l="19050" t="19050" r="12065" b="209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185" cy="135064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B6FE4" w:rsidRDefault="00CB6FE4" w:rsidP="00CB6FE4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C00000"/>
          <w:sz w:val="24"/>
          <w:szCs w:val="24"/>
        </w:rPr>
      </w:pPr>
      <w:r>
        <w:rPr>
          <w:b/>
          <w:bCs/>
          <w:i w:val="0"/>
          <w:iCs w:val="0"/>
          <w:color w:val="C00000"/>
        </w:rPr>
        <w:t xml:space="preserve">Figure 3 </w:t>
      </w:r>
      <w:r>
        <w:rPr>
          <w:b/>
          <w:bCs/>
          <w:i w:val="0"/>
          <w:iCs w:val="0"/>
          <w:color w:val="C00000"/>
          <w:lang w:val="en-GB"/>
        </w:rPr>
        <w:t xml:space="preserve"> HTML form</w:t>
      </w:r>
    </w:p>
    <w:p w:rsidR="00CB6FE4" w:rsidRDefault="00CB6FE4" w:rsidP="00CB6FE4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CB6FE4" w:rsidRDefault="00CB6FE4" w:rsidP="00CB6FE4">
      <w:pPr>
        <w:keepNext/>
        <w:jc w:val="center"/>
      </w:pPr>
      <w:r>
        <w:rPr>
          <w:noProof/>
        </w:rPr>
        <w:drawing>
          <wp:inline distT="0" distB="0" distL="0" distR="0">
            <wp:extent cx="3561715" cy="871855"/>
            <wp:effectExtent l="19050" t="19050" r="19685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715" cy="87185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B6FE4" w:rsidRDefault="00CB6FE4" w:rsidP="00CB6FE4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C00000"/>
          <w:sz w:val="24"/>
          <w:szCs w:val="24"/>
        </w:rPr>
      </w:pPr>
      <w:r>
        <w:rPr>
          <w:b/>
          <w:bCs/>
          <w:i w:val="0"/>
          <w:iCs w:val="0"/>
          <w:color w:val="C00000"/>
        </w:rPr>
        <w:t>Figure 4</w:t>
      </w:r>
      <w:r>
        <w:rPr>
          <w:b/>
          <w:bCs/>
          <w:i w:val="0"/>
          <w:iCs w:val="0"/>
          <w:color w:val="C00000"/>
          <w:lang w:val="en-GB"/>
        </w:rPr>
        <w:t xml:space="preserve"> Servlet output</w:t>
      </w:r>
    </w:p>
    <w:p w:rsidR="00CB6FE4" w:rsidRDefault="00CB6FE4" w:rsidP="00CB6FE4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public class HelloWorld extends HttpServlet {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public void doPost(HttpServletRequest request,HttpServletResponse response)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throws ServletException, IOException {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ab/>
        <w:t>String firstName = request.getParameter(“first”);</w:t>
      </w:r>
    </w:p>
    <w:p w:rsidR="00CB6FE4" w:rsidRDefault="00CB6FE4" w:rsidP="00CB6FE4">
      <w:pPr>
        <w:ind w:left="720" w:firstLine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String lastName = request.getParameter(“last”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response.setContentType(“text/html; charset=\”UTF-8\””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PrintWriter out = response.getWriter(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out.println("&lt;!DOCTYPE html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PUBLIC \"-//W3C//DTD XHTML 1.0 Strict//EN\"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\"http://www.w3.org/TR/xhtml1/DTD/xhtml1-strict.dtd\"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&lt;html xmlns='http://www.w3.org/1999/xhtml'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&lt;head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&lt;title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  Hello.java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lastRenderedPageBreak/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&lt;/title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 xml:space="preserve">"  &lt;/head&gt; \n" + 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&lt;body&gt; \n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&lt;h2&gt;"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       Hello, " + firstName + " " + lastName +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 xml:space="preserve">" &lt;/h2&gt; &lt;/body&gt; \n" + 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  </w:t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</w:r>
      <w:r>
        <w:rPr>
          <w:rFonts w:ascii="Courier New" w:hAnsi="Courier New" w:cs="Courier New"/>
          <w:bCs/>
          <w:color w:val="FF0000"/>
          <w:sz w:val="24"/>
          <w:szCs w:val="24"/>
        </w:rPr>
        <w:tab/>
        <w:t>"&lt;/html&gt; "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out.close();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 xml:space="preserve">  }</w:t>
      </w:r>
    </w:p>
    <w:p w:rsidR="00CB6FE4" w:rsidRDefault="00CB6FE4" w:rsidP="00CB6FE4">
      <w:pPr>
        <w:ind w:left="720"/>
        <w:rPr>
          <w:rFonts w:ascii="Courier New" w:hAnsi="Courier New" w:cs="Courier New"/>
          <w:bCs/>
          <w:color w:val="FF0000"/>
          <w:sz w:val="24"/>
          <w:szCs w:val="24"/>
        </w:rPr>
      </w:pPr>
      <w:r>
        <w:rPr>
          <w:rFonts w:ascii="Courier New" w:hAnsi="Courier New" w:cs="Courier New"/>
          <w:bCs/>
          <w:color w:val="FF0000"/>
          <w:sz w:val="24"/>
          <w:szCs w:val="24"/>
        </w:rPr>
        <w:t>}</w:t>
      </w:r>
    </w:p>
    <w:p w:rsidR="00CB6FE4" w:rsidRDefault="00CB6FE4" w:rsidP="00CB6FE4">
      <w:pPr>
        <w:tabs>
          <w:tab w:val="left" w:pos="2910"/>
        </w:tabs>
        <w:rPr>
          <w:b/>
          <w:bCs/>
          <w:color w:val="FF0000"/>
        </w:rPr>
      </w:pPr>
    </w:p>
    <w:p w:rsidR="00CB6FE4" w:rsidRDefault="00CB6FE4" w:rsidP="00CB6FE4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6F3AD5" w:rsidRDefault="006F3AD5"/>
    <w:sectPr w:rsidR="006F3AD5" w:rsidSect="00CB6FE4">
      <w:footerReference w:type="default" r:id="rId14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255" w:rsidRDefault="003F4255" w:rsidP="00CB6FE4">
      <w:pPr>
        <w:spacing w:after="0" w:line="240" w:lineRule="auto"/>
      </w:pPr>
      <w:r>
        <w:separator/>
      </w:r>
    </w:p>
  </w:endnote>
  <w:endnote w:type="continuationSeparator" w:id="0">
    <w:p w:rsidR="003F4255" w:rsidRDefault="003F4255" w:rsidP="00CB6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6FE4" w:rsidRDefault="00CB6FE4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BE61D2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:rsidR="00CB6FE4" w:rsidRDefault="00CB6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255" w:rsidRDefault="003F4255" w:rsidP="00CB6FE4">
      <w:pPr>
        <w:spacing w:after="0" w:line="240" w:lineRule="auto"/>
      </w:pPr>
      <w:r>
        <w:separator/>
      </w:r>
    </w:p>
  </w:footnote>
  <w:footnote w:type="continuationSeparator" w:id="0">
    <w:p w:rsidR="003F4255" w:rsidRDefault="003F4255" w:rsidP="00CB6F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C67FD"/>
    <w:multiLevelType w:val="hybridMultilevel"/>
    <w:tmpl w:val="2190D4DE"/>
    <w:lvl w:ilvl="0" w:tplc="F46EE0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682B82"/>
    <w:multiLevelType w:val="hybridMultilevel"/>
    <w:tmpl w:val="8B2456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TAzMrU0MzMwNjdV0lEKTi0uzszPAykwrAUA7O7x7CwAAAA="/>
  </w:docVars>
  <w:rsids>
    <w:rsidRoot w:val="00CB6FE4"/>
    <w:rsid w:val="0012025D"/>
    <w:rsid w:val="00124562"/>
    <w:rsid w:val="003F4255"/>
    <w:rsid w:val="005F70D7"/>
    <w:rsid w:val="006F3AD5"/>
    <w:rsid w:val="00BA3BF4"/>
    <w:rsid w:val="00BE61D2"/>
    <w:rsid w:val="00CB6FE4"/>
    <w:rsid w:val="00D54E1D"/>
    <w:rsid w:val="00F3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2A5D6"/>
  <w15:chartTrackingRefBased/>
  <w15:docId w15:val="{19F1779D-6E7C-4DB8-85C6-13F5F0AC1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B6FE4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sid w:val="00CB6F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FE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B6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FE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hyna ALAayed</dc:creator>
  <cp:keywords/>
  <dc:description/>
  <cp:lastModifiedBy>samidha sharma</cp:lastModifiedBy>
  <cp:revision>5</cp:revision>
  <dcterms:created xsi:type="dcterms:W3CDTF">2016-12-18T19:38:00Z</dcterms:created>
  <dcterms:modified xsi:type="dcterms:W3CDTF">2017-01-02T14:23:00Z</dcterms:modified>
</cp:coreProperties>
</file>